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42fd31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42fd31d-73df-11ed-868a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5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sQ0DMQwDhSyg/bfkBo6OTqo0AajiXfldEJRI8VXn56ge9VZV3XPtavlDr/o9/77VaaAGV6cFcIxnelw487GAV2qVbtEr/ICUegVvWB1kAG6hf9b3exb05QyvaeEUaw+l/RsprLCwjOL+DYw+iphliCfRP8wMw8r1OOdT5wFcaf+ErIOCNHZ17D/61hAdinCM/UKdLc+JYr+ACIoxG7pp/6iWIZEnJcYTAzzVjvnKSRPqcefWUmDCWI9q2+9eW3keNK2DGmaO+bmFza9JVjjm1zetyn+lE+ff1GiOjTQmGutLAt4orNJOPqtuDOZ54NHAeoVdeiFfqJP+sR4s7BuYGFOT1Ga4sB9cIRB7ZX9xuDgV8vzzfuBNiNzqnf3A4jq5eiHvH7zvvgE5+Wg//xTWL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own in the UK right now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42fd31d-73df-11ed-868a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5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42fd31d-73df-11ed-868a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42fd31d-73df-11ed-868a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42fd31d</dc:title>
  <dc:creator/>
  <cp:keywords/>
  <dcterms:created xsi:type="dcterms:W3CDTF">2026-05-01T19:05:02Z</dcterms:created>
  <dcterms:modified xsi:type="dcterms:W3CDTF">2026-05-01T19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